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Times New Roman" w:hAnsi="Times New Roman" w:cs="Times New Roman"/>
          <w:sz w:val="2"/>
          <w:lang w:val="en-CA" w:eastAsia="zh-CN"/>
        </w:rPr>
        <w:id w:val="1606993259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74D0255" w14:textId="77777777" w:rsidR="00A324A4" w:rsidRPr="002A4A5D" w:rsidRDefault="00A324A4" w:rsidP="00A324A4">
          <w:pPr>
            <w:pStyle w:val="NoSpacing"/>
            <w:rPr>
              <w:rFonts w:ascii="Times New Roman" w:hAnsi="Times New Roman" w:cs="Times New Roman"/>
              <w:sz w:val="2"/>
            </w:rPr>
          </w:pPr>
        </w:p>
        <w:p w14:paraId="305F36A5" w14:textId="77777777" w:rsidR="00A324A4" w:rsidRPr="002A4A5D" w:rsidRDefault="00A324A4" w:rsidP="00A324A4">
          <w:pPr>
            <w:rPr>
              <w:rFonts w:ascii="Times New Roman" w:hAnsi="Times New Roman" w:cs="Times New Roman"/>
            </w:rPr>
          </w:pPr>
          <w:r w:rsidRPr="002A4A5D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63BF71A" wp14:editId="6583668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0C09F696" w14:textId="15CC425F" w:rsidR="00A324A4" w:rsidRDefault="00A324A4" w:rsidP="00A324A4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 xml:space="preserve">developer </w:t>
                                    </w:r>
                                    <w:r w:rsidR="002E529A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NOTE</w:t>
                                    </w:r>
                                  </w:p>
                                </w:sdtContent>
                              </w:sdt>
                              <w:p w14:paraId="75459B8D" w14:textId="5CF044E2" w:rsidR="00A324A4" w:rsidRDefault="00C874AC" w:rsidP="00A324A4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E529A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For internal use only</w:t>
                                    </w:r>
                                  </w:sdtContent>
                                </w:sdt>
                                <w:r w:rsidR="00A324A4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0A6D5FDF" w14:textId="1D9EAA96" w:rsidR="00A324A4" w:rsidRDefault="00A324A4" w:rsidP="00A324A4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263BF71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0C09F696" w14:textId="15CC425F" w:rsidR="00A324A4" w:rsidRDefault="00A324A4" w:rsidP="00A324A4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 xml:space="preserve">developer </w:t>
                              </w:r>
                              <w:r w:rsidR="002E529A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NOTE</w:t>
                              </w:r>
                            </w:p>
                          </w:sdtContent>
                        </w:sdt>
                        <w:p w14:paraId="75459B8D" w14:textId="5CF044E2" w:rsidR="00A324A4" w:rsidRDefault="00C874AC" w:rsidP="00A324A4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2E529A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For internal use only</w:t>
                              </w:r>
                            </w:sdtContent>
                          </w:sdt>
                          <w:r w:rsidR="00A324A4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0A6D5FDF" w14:textId="1D9EAA96" w:rsidR="00A324A4" w:rsidRDefault="00A324A4" w:rsidP="00A324A4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 w:rsidRPr="002A4A5D">
            <w:rPr>
              <w:rFonts w:ascii="Times New Roman" w:hAnsi="Times New Roman" w:cs="Times New Roman"/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7D003654" wp14:editId="0C31420F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426BA8AF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 w:rsidRPr="002A4A5D">
            <w:rPr>
              <w:rFonts w:ascii="Times New Roman" w:hAnsi="Times New Roman" w:cs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BFF192" wp14:editId="56A349C0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4FE61E1" w14:textId="77777777" w:rsidR="002E529A" w:rsidRDefault="002E529A" w:rsidP="00A324A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Blueberry Pi </w:t>
                                </w:r>
                              </w:p>
                              <w:p w14:paraId="53A82CB3" w14:textId="0DCC4A0D" w:rsidR="00A324A4" w:rsidRDefault="002E529A" w:rsidP="002E529A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proofErr w:type="spellStart"/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Everybyte</w:t>
                                </w:r>
                                <w:proofErr w:type="spellEnd"/>
                                <w:r w:rsidRPr="002E529A"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 Digital Product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8BFF192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54FE61E1" w14:textId="77777777" w:rsidR="002E529A" w:rsidRDefault="002E529A" w:rsidP="00A324A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Blueberry Pi </w:t>
                          </w:r>
                        </w:p>
                        <w:p w14:paraId="53A82CB3" w14:textId="0DCC4A0D" w:rsidR="00A324A4" w:rsidRDefault="002E529A" w:rsidP="002E529A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proofErr w:type="spellStart"/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>Everybyte</w:t>
                          </w:r>
                          <w:proofErr w:type="spellEnd"/>
                          <w:r w:rsidRPr="002E529A"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t xml:space="preserve"> Digital Products</w:t>
                          </w:r>
                        </w:p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4FC02185" w14:textId="77777777" w:rsidR="00A324A4" w:rsidRPr="002A4A5D" w:rsidRDefault="00A324A4" w:rsidP="00A324A4">
          <w:pPr>
            <w:rPr>
              <w:rFonts w:ascii="Times New Roman" w:hAnsi="Times New Roman" w:cs="Times New Roman"/>
            </w:rPr>
          </w:pPr>
          <w:r w:rsidRPr="002A4A5D">
            <w:rPr>
              <w:rFonts w:ascii="Times New Roman" w:hAnsi="Times New Roman" w:cs="Times New Roman"/>
            </w:rPr>
            <w:br w:type="page"/>
          </w:r>
        </w:p>
      </w:sdtContent>
    </w:sdt>
    <w:p w14:paraId="18D2D365" w14:textId="77777777" w:rsidR="00A324A4" w:rsidRPr="002A4A5D" w:rsidRDefault="00A324A4" w:rsidP="00A324A4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2A4A5D">
        <w:rPr>
          <w:rFonts w:ascii="Times New Roman" w:hAnsi="Times New Roman" w:cs="Times New Roman"/>
          <w:b/>
          <w:bCs/>
          <w:sz w:val="30"/>
          <w:szCs w:val="30"/>
        </w:rPr>
        <w:lastRenderedPageBreak/>
        <w:t>Table of Content</w:t>
      </w:r>
    </w:p>
    <w:p w14:paraId="6B0488A1" w14:textId="77777777" w:rsidR="00A324A4" w:rsidRPr="002A4A5D" w:rsidRDefault="00A324A4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2A4A5D">
        <w:rPr>
          <w:rFonts w:ascii="Times New Roman" w:hAnsi="Times New Roman" w:cs="Times New Roman"/>
          <w:sz w:val="26"/>
          <w:szCs w:val="26"/>
        </w:rPr>
        <w:t>Table of Content</w:t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  <w:t>Page 1</w:t>
      </w:r>
    </w:p>
    <w:p w14:paraId="27FA7882" w14:textId="64099A5C" w:rsidR="00A324A4" w:rsidRPr="002A4A5D" w:rsidRDefault="009B7218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2A4A5D">
        <w:rPr>
          <w:rFonts w:ascii="Times New Roman" w:hAnsi="Times New Roman" w:cs="Times New Roman"/>
          <w:sz w:val="26"/>
          <w:szCs w:val="26"/>
        </w:rPr>
        <w:t>Product ideas</w:t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  <w:t>Page 2</w:t>
      </w:r>
    </w:p>
    <w:p w14:paraId="4EEDDBFB" w14:textId="3BD4EE7C" w:rsidR="00A324A4" w:rsidRPr="002A4A5D" w:rsidRDefault="00D17A66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2A4A5D">
        <w:rPr>
          <w:rFonts w:ascii="Times New Roman" w:hAnsi="Times New Roman" w:cs="Times New Roman"/>
          <w:sz w:val="26"/>
          <w:szCs w:val="26"/>
        </w:rPr>
        <w:t>Resources</w:t>
      </w:r>
      <w:r w:rsidR="00F30C85" w:rsidRPr="002A4A5D">
        <w:rPr>
          <w:rFonts w:ascii="Times New Roman" w:hAnsi="Times New Roman" w:cs="Times New Roman"/>
          <w:sz w:val="26"/>
          <w:szCs w:val="26"/>
        </w:rPr>
        <w:t xml:space="preserve"> </w:t>
      </w:r>
      <w:r w:rsidR="002D2F25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  <w:t>Page 3</w:t>
      </w:r>
    </w:p>
    <w:p w14:paraId="161D1456" w14:textId="01ECA753" w:rsidR="00A324A4" w:rsidRPr="002A4A5D" w:rsidRDefault="00D17A66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2A4A5D">
        <w:rPr>
          <w:rFonts w:ascii="Times New Roman" w:hAnsi="Times New Roman" w:cs="Times New Roman"/>
          <w:sz w:val="26"/>
          <w:szCs w:val="26"/>
        </w:rPr>
        <w:t xml:space="preserve">Choices </w:t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  <w:t>Page 4</w:t>
      </w:r>
    </w:p>
    <w:p w14:paraId="74A1ED26" w14:textId="6849DDDF" w:rsidR="00A324A4" w:rsidRPr="002A4A5D" w:rsidRDefault="00D17A66" w:rsidP="00A324A4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2A4A5D">
        <w:rPr>
          <w:rFonts w:ascii="Times New Roman" w:hAnsi="Times New Roman" w:cs="Times New Roman"/>
          <w:sz w:val="26"/>
          <w:szCs w:val="26"/>
        </w:rPr>
        <w:t>To-do list</w:t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</w:r>
      <w:r w:rsidR="00A324A4" w:rsidRPr="002A4A5D"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FD6AC3">
        <w:rPr>
          <w:rFonts w:ascii="Times New Roman" w:hAnsi="Times New Roman" w:cs="Times New Roman"/>
          <w:sz w:val="26"/>
          <w:szCs w:val="26"/>
        </w:rPr>
        <w:t>6</w:t>
      </w:r>
    </w:p>
    <w:p w14:paraId="21167C6D" w14:textId="28975AB6" w:rsidR="00F30C85" w:rsidRPr="002A4A5D" w:rsidRDefault="00F30C85" w:rsidP="00F30C85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2A4A5D">
        <w:rPr>
          <w:rFonts w:ascii="Times New Roman" w:hAnsi="Times New Roman" w:cs="Times New Roman"/>
          <w:sz w:val="26"/>
          <w:szCs w:val="26"/>
        </w:rPr>
        <w:t>Code issues</w:t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FD6AC3">
        <w:rPr>
          <w:rFonts w:ascii="Times New Roman" w:hAnsi="Times New Roman" w:cs="Times New Roman"/>
          <w:sz w:val="26"/>
          <w:szCs w:val="26"/>
        </w:rPr>
        <w:t>7</w:t>
      </w:r>
    </w:p>
    <w:p w14:paraId="0EC216DD" w14:textId="2C5F1B71" w:rsidR="00F30C85" w:rsidRPr="002A4A5D" w:rsidRDefault="00F30C85" w:rsidP="00A324A4">
      <w:pPr>
        <w:rPr>
          <w:rFonts w:ascii="Times New Roman" w:hAnsi="Times New Roman" w:cs="Times New Roman"/>
          <w:sz w:val="26"/>
          <w:szCs w:val="26"/>
        </w:rPr>
      </w:pPr>
      <w:r w:rsidRPr="002A4A5D">
        <w:rPr>
          <w:rFonts w:ascii="Times New Roman" w:hAnsi="Times New Roman" w:cs="Times New Roman"/>
          <w:sz w:val="26"/>
          <w:szCs w:val="26"/>
        </w:rPr>
        <w:t>Addition</w:t>
      </w:r>
      <w:r w:rsidR="00467B82" w:rsidRPr="002A4A5D">
        <w:rPr>
          <w:rFonts w:ascii="Times New Roman" w:hAnsi="Times New Roman" w:cs="Times New Roman"/>
          <w:sz w:val="26"/>
          <w:szCs w:val="26"/>
        </w:rPr>
        <w:t>al</w:t>
      </w:r>
      <w:r w:rsidRPr="002A4A5D">
        <w:rPr>
          <w:rFonts w:ascii="Times New Roman" w:hAnsi="Times New Roman" w:cs="Times New Roman"/>
          <w:sz w:val="26"/>
          <w:szCs w:val="26"/>
        </w:rPr>
        <w:t xml:space="preserve"> notes</w:t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</w:r>
      <w:r w:rsidRPr="002A4A5D">
        <w:rPr>
          <w:rFonts w:ascii="Times New Roman" w:hAnsi="Times New Roman" w:cs="Times New Roman"/>
          <w:sz w:val="26"/>
          <w:szCs w:val="26"/>
        </w:rPr>
        <w:tab/>
        <w:t>Page</w:t>
      </w:r>
      <w:r w:rsidR="0034019D">
        <w:rPr>
          <w:rFonts w:ascii="Times New Roman" w:hAnsi="Times New Roman" w:cs="Times New Roman"/>
          <w:sz w:val="26"/>
          <w:szCs w:val="26"/>
        </w:rPr>
        <w:t xml:space="preserve"> </w:t>
      </w:r>
      <w:r w:rsidR="00FD6AC3">
        <w:rPr>
          <w:rFonts w:ascii="Times New Roman" w:hAnsi="Times New Roman" w:cs="Times New Roman"/>
          <w:sz w:val="26"/>
          <w:szCs w:val="26"/>
        </w:rPr>
        <w:t>9</w:t>
      </w:r>
    </w:p>
    <w:p w14:paraId="0313B6B5" w14:textId="0E5C8760" w:rsidR="00A324A4" w:rsidRPr="002A4A5D" w:rsidRDefault="00A324A4" w:rsidP="00A324A4">
      <w:pPr>
        <w:rPr>
          <w:rFonts w:ascii="Times New Roman" w:hAnsi="Times New Roman" w:cs="Times New Roman"/>
          <w:sz w:val="26"/>
          <w:szCs w:val="26"/>
        </w:rPr>
      </w:pPr>
      <w:r w:rsidRPr="002A4A5D">
        <w:rPr>
          <w:rFonts w:ascii="Times New Roman" w:hAnsi="Times New Roman" w:cs="Times New Roman"/>
          <w:sz w:val="26"/>
          <w:szCs w:val="26"/>
        </w:rPr>
        <w:br w:type="page"/>
      </w:r>
    </w:p>
    <w:p w14:paraId="2654E073" w14:textId="43BAF160" w:rsidR="00A324A4" w:rsidRPr="002A4A5D" w:rsidRDefault="009B7218" w:rsidP="00125880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2A4A5D">
        <w:rPr>
          <w:rFonts w:ascii="Times New Roman" w:hAnsi="Times New Roman" w:cs="Times New Roman"/>
          <w:b/>
          <w:bCs/>
          <w:sz w:val="30"/>
          <w:szCs w:val="30"/>
        </w:rPr>
        <w:lastRenderedPageBreak/>
        <w:t>Product ideas</w:t>
      </w:r>
    </w:p>
    <w:p w14:paraId="7FA72920" w14:textId="61E4ECCC" w:rsidR="00DC64C2" w:rsidRDefault="00AD1AAE" w:rsidP="006907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ere problems</w:t>
      </w:r>
      <w:r w:rsidR="000D30A8">
        <w:rPr>
          <w:rFonts w:ascii="Times New Roman" w:hAnsi="Times New Roman" w:cs="Times New Roman"/>
          <w:sz w:val="24"/>
          <w:szCs w:val="24"/>
        </w:rPr>
        <w:t xml:space="preserve"> for professors </w:t>
      </w:r>
      <w:r w:rsidR="00DB28A6">
        <w:rPr>
          <w:rFonts w:ascii="Times New Roman" w:hAnsi="Times New Roman" w:cs="Times New Roman"/>
          <w:sz w:val="24"/>
          <w:szCs w:val="24"/>
        </w:rPr>
        <w:t xml:space="preserve">to recruit teaching assistants (TA) and markers for the course they are teaching. They were using their network with </w:t>
      </w:r>
      <w:r w:rsidR="00085D00">
        <w:rPr>
          <w:rFonts w:ascii="Times New Roman" w:hAnsi="Times New Roman" w:cs="Times New Roman"/>
          <w:sz w:val="24"/>
          <w:szCs w:val="24"/>
        </w:rPr>
        <w:t>students or</w:t>
      </w:r>
      <w:r w:rsidR="00DB28A6">
        <w:rPr>
          <w:rFonts w:ascii="Times New Roman" w:hAnsi="Times New Roman" w:cs="Times New Roman"/>
          <w:sz w:val="24"/>
          <w:szCs w:val="24"/>
        </w:rPr>
        <w:t xml:space="preserve"> </w:t>
      </w:r>
      <w:r w:rsidR="00A84025">
        <w:rPr>
          <w:rFonts w:ascii="Times New Roman" w:hAnsi="Times New Roman" w:cs="Times New Roman"/>
          <w:sz w:val="24"/>
          <w:szCs w:val="24"/>
        </w:rPr>
        <w:t xml:space="preserve">sending bulk emails to students </w:t>
      </w:r>
      <w:r w:rsidR="006430D2">
        <w:rPr>
          <w:rFonts w:ascii="Times New Roman" w:hAnsi="Times New Roman" w:cs="Times New Roman"/>
          <w:sz w:val="24"/>
          <w:szCs w:val="24"/>
        </w:rPr>
        <w:t xml:space="preserve">with only a few of them qualify for the position. </w:t>
      </w:r>
      <w:r w:rsidR="005E731B">
        <w:rPr>
          <w:rFonts w:ascii="Times New Roman" w:hAnsi="Times New Roman" w:cs="Times New Roman"/>
          <w:sz w:val="24"/>
          <w:szCs w:val="24"/>
        </w:rPr>
        <w:t xml:space="preserve">Students </w:t>
      </w:r>
      <w:r w:rsidR="00085D00">
        <w:rPr>
          <w:rFonts w:ascii="Times New Roman" w:hAnsi="Times New Roman" w:cs="Times New Roman"/>
          <w:sz w:val="24"/>
          <w:szCs w:val="24"/>
        </w:rPr>
        <w:t>also find recruiting emails that they are not qualified annoying, but some students find it useful</w:t>
      </w:r>
      <w:r w:rsidR="00EF4A04">
        <w:rPr>
          <w:rFonts w:ascii="Times New Roman" w:hAnsi="Times New Roman" w:cs="Times New Roman"/>
          <w:sz w:val="24"/>
          <w:szCs w:val="24"/>
        </w:rPr>
        <w:t>. Moreover, students that want a TA position will need t</w:t>
      </w:r>
      <w:r w:rsidR="00FE061C">
        <w:rPr>
          <w:rFonts w:ascii="Times New Roman" w:hAnsi="Times New Roman" w:cs="Times New Roman"/>
          <w:sz w:val="24"/>
          <w:szCs w:val="24"/>
        </w:rPr>
        <w:t>o have a network of professors or students.</w:t>
      </w:r>
      <w:r w:rsidR="00125880">
        <w:rPr>
          <w:rFonts w:ascii="Times New Roman" w:hAnsi="Times New Roman" w:cs="Times New Roman"/>
          <w:sz w:val="24"/>
          <w:szCs w:val="24"/>
        </w:rPr>
        <w:t xml:space="preserve"> Thus, DALTAMS is created to provide professors and students a recruiting platform which distinguish from Dalhousie </w:t>
      </w:r>
      <w:proofErr w:type="spellStart"/>
      <w:r w:rsidR="00125880">
        <w:rPr>
          <w:rFonts w:ascii="Times New Roman" w:hAnsi="Times New Roman" w:cs="Times New Roman"/>
          <w:sz w:val="24"/>
          <w:szCs w:val="24"/>
        </w:rPr>
        <w:t>MyCareer</w:t>
      </w:r>
      <w:proofErr w:type="spellEnd"/>
      <w:r w:rsidR="00125880">
        <w:rPr>
          <w:rFonts w:ascii="Times New Roman" w:hAnsi="Times New Roman" w:cs="Times New Roman"/>
          <w:sz w:val="24"/>
          <w:szCs w:val="24"/>
        </w:rPr>
        <w:t xml:space="preserve">, </w:t>
      </w:r>
      <w:r w:rsidR="003A0810">
        <w:rPr>
          <w:rFonts w:ascii="Times New Roman" w:hAnsi="Times New Roman" w:cs="Times New Roman"/>
          <w:sz w:val="24"/>
          <w:szCs w:val="24"/>
        </w:rPr>
        <w:t>a school-wide general job search. DALTAMS is focused to professors recruiting TAs and students applying for a TA position.</w:t>
      </w:r>
      <w:r w:rsidR="005275D9">
        <w:rPr>
          <w:rFonts w:ascii="Times New Roman" w:hAnsi="Times New Roman" w:cs="Times New Roman"/>
          <w:sz w:val="24"/>
          <w:szCs w:val="24"/>
        </w:rPr>
        <w:t xml:space="preserve"> The mission of DALTAMS is to provide a user-friendly website, easy to use, without any annoying emails </w:t>
      </w:r>
      <w:r w:rsidR="00FE061C">
        <w:rPr>
          <w:rFonts w:ascii="Times New Roman" w:hAnsi="Times New Roman" w:cs="Times New Roman"/>
          <w:sz w:val="24"/>
          <w:szCs w:val="24"/>
        </w:rPr>
        <w:t>or</w:t>
      </w:r>
      <w:r w:rsidR="0094630A">
        <w:rPr>
          <w:rFonts w:ascii="Times New Roman" w:hAnsi="Times New Roman" w:cs="Times New Roman"/>
          <w:sz w:val="24"/>
          <w:szCs w:val="24"/>
        </w:rPr>
        <w:t xml:space="preserve"> </w:t>
      </w:r>
      <w:r w:rsidR="005275D9">
        <w:rPr>
          <w:rFonts w:ascii="Times New Roman" w:hAnsi="Times New Roman" w:cs="Times New Roman"/>
          <w:sz w:val="24"/>
          <w:szCs w:val="24"/>
        </w:rPr>
        <w:t>network</w:t>
      </w:r>
      <w:r w:rsidR="0094630A">
        <w:rPr>
          <w:rFonts w:ascii="Times New Roman" w:hAnsi="Times New Roman" w:cs="Times New Roman"/>
          <w:sz w:val="24"/>
          <w:szCs w:val="24"/>
        </w:rPr>
        <w:t>ing</w:t>
      </w:r>
      <w:r w:rsidR="009715B6">
        <w:rPr>
          <w:rFonts w:ascii="Times New Roman" w:hAnsi="Times New Roman" w:cs="Times New Roman"/>
          <w:sz w:val="24"/>
          <w:szCs w:val="24"/>
        </w:rPr>
        <w:t xml:space="preserve">, but still find a position or post a job seamlessly. </w:t>
      </w:r>
      <w:r w:rsidR="00410CE1">
        <w:rPr>
          <w:rFonts w:ascii="Times New Roman" w:hAnsi="Times New Roman" w:cs="Times New Roman"/>
          <w:sz w:val="24"/>
          <w:szCs w:val="24"/>
        </w:rPr>
        <w:t xml:space="preserve">Furthermore, </w:t>
      </w:r>
      <w:r w:rsidR="000E5259">
        <w:rPr>
          <w:rFonts w:ascii="Times New Roman" w:hAnsi="Times New Roman" w:cs="Times New Roman"/>
          <w:sz w:val="24"/>
          <w:szCs w:val="24"/>
        </w:rPr>
        <w:t>DALTAMS can provide an ease to track TA hours of submission and evaluate TAs for professors, and allow TA provide hours of submission and view their feedback in a course easily</w:t>
      </w:r>
      <w:r w:rsidR="00410CE1">
        <w:rPr>
          <w:rFonts w:ascii="Times New Roman" w:hAnsi="Times New Roman" w:cs="Times New Roman"/>
          <w:sz w:val="24"/>
          <w:szCs w:val="24"/>
        </w:rPr>
        <w:t>.</w:t>
      </w:r>
    </w:p>
    <w:p w14:paraId="4906F2B1" w14:textId="35EDD23C" w:rsidR="00A324A4" w:rsidRPr="002A4A5D" w:rsidRDefault="00A324A4" w:rsidP="006907D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A4A5D">
        <w:rPr>
          <w:rFonts w:ascii="Times New Roman" w:hAnsi="Times New Roman" w:cs="Times New Roman"/>
          <w:sz w:val="24"/>
          <w:szCs w:val="24"/>
        </w:rPr>
        <w:br w:type="page"/>
      </w:r>
    </w:p>
    <w:p w14:paraId="2A9954A2" w14:textId="0E8F1A7F" w:rsidR="00A324A4" w:rsidRPr="002A4A5D" w:rsidRDefault="002D2F25" w:rsidP="00A324A4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2A4A5D">
        <w:rPr>
          <w:rFonts w:ascii="Times New Roman" w:hAnsi="Times New Roman" w:cs="Times New Roman"/>
          <w:b/>
          <w:bCs/>
          <w:sz w:val="30"/>
          <w:szCs w:val="30"/>
        </w:rPr>
        <w:lastRenderedPageBreak/>
        <w:t>Resources</w:t>
      </w:r>
    </w:p>
    <w:p w14:paraId="0A227C58" w14:textId="6809052C" w:rsidR="00144A8F" w:rsidRDefault="004E3DCB" w:rsidP="007037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A4A5D">
        <w:rPr>
          <w:rFonts w:ascii="Times New Roman" w:hAnsi="Times New Roman" w:cs="Times New Roman"/>
          <w:sz w:val="24"/>
          <w:szCs w:val="24"/>
        </w:rPr>
        <w:t>Website layout: Architect UI Bootstrap Opensource with modification</w:t>
      </w:r>
      <w:r w:rsidR="00F760B6">
        <w:rPr>
          <w:rFonts w:ascii="Times New Roman" w:hAnsi="Times New Roman" w:cs="Times New Roman"/>
          <w:sz w:val="24"/>
          <w:szCs w:val="24"/>
        </w:rPr>
        <w:t xml:space="preserve"> obtained from </w:t>
      </w:r>
      <w:r w:rsidR="00144A8F" w:rsidRPr="00144A8F">
        <w:rPr>
          <w:rFonts w:ascii="Times New Roman" w:hAnsi="Times New Roman" w:cs="Times New Roman"/>
          <w:sz w:val="24"/>
          <w:szCs w:val="24"/>
        </w:rPr>
        <w:t>https://dashboardpack.com/theme-details/architectui-html-dashboard-free</w:t>
      </w:r>
    </w:p>
    <w:p w14:paraId="6971ABAC" w14:textId="05E93C8F" w:rsidR="00144A8F" w:rsidRDefault="00144A8F" w:rsidP="00F760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44A8F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144A8F">
        <w:rPr>
          <w:rFonts w:ascii="Times New Roman" w:hAnsi="Times New Roman" w:cs="Times New Roman"/>
          <w:sz w:val="24"/>
          <w:szCs w:val="24"/>
        </w:rPr>
        <w:t xml:space="preserve"> reference to create a hide and show element on dropdown select</w:t>
      </w:r>
      <w:r>
        <w:rPr>
          <w:rFonts w:ascii="Times New Roman" w:hAnsi="Times New Roman" w:cs="Times New Roman"/>
          <w:sz w:val="24"/>
          <w:szCs w:val="24"/>
        </w:rPr>
        <w:t xml:space="preserve"> obtained from </w:t>
      </w:r>
      <w:r w:rsidRPr="00144A8F">
        <w:rPr>
          <w:rFonts w:ascii="Times New Roman" w:hAnsi="Times New Roman" w:cs="Times New Roman"/>
          <w:sz w:val="24"/>
          <w:szCs w:val="24"/>
        </w:rPr>
        <w:t>https://www.tutorialrepublic.com/faq/show-hide-divs-based-on-dropdown-selection-in-jquery.php</w:t>
      </w:r>
    </w:p>
    <w:p w14:paraId="326D3F34" w14:textId="25D661ED" w:rsidR="00410CE1" w:rsidRDefault="00410CE1" w:rsidP="00F760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10CE1">
        <w:rPr>
          <w:rFonts w:ascii="Times New Roman" w:hAnsi="Times New Roman" w:cs="Times New Roman"/>
          <w:sz w:val="24"/>
          <w:szCs w:val="24"/>
        </w:rPr>
        <w:t>Slider function used in evaluation form for professor</w:t>
      </w:r>
      <w:r>
        <w:rPr>
          <w:rFonts w:ascii="Times New Roman" w:hAnsi="Times New Roman" w:cs="Times New Roman"/>
          <w:sz w:val="24"/>
          <w:szCs w:val="24"/>
        </w:rPr>
        <w:t xml:space="preserve"> obtained from</w:t>
      </w:r>
      <w:r w:rsidRPr="00410CE1">
        <w:rPr>
          <w:rFonts w:ascii="Times New Roman" w:hAnsi="Times New Roman" w:cs="Times New Roman"/>
          <w:sz w:val="24"/>
          <w:szCs w:val="24"/>
        </w:rPr>
        <w:t xml:space="preserve"> https://seiyria.com/bootstrap-slider/</w:t>
      </w:r>
    </w:p>
    <w:p w14:paraId="50BB05DF" w14:textId="10CA0D4F" w:rsidR="00F760B6" w:rsidRDefault="00AE2EA1" w:rsidP="00F760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A4A5D">
        <w:rPr>
          <w:rFonts w:ascii="Times New Roman" w:hAnsi="Times New Roman" w:cs="Times New Roman"/>
          <w:sz w:val="24"/>
          <w:szCs w:val="24"/>
        </w:rPr>
        <w:t>Hosting</w:t>
      </w:r>
      <w:r w:rsidR="00F760B6">
        <w:rPr>
          <w:rFonts w:ascii="Times New Roman" w:hAnsi="Times New Roman" w:cs="Times New Roman"/>
          <w:sz w:val="24"/>
          <w:szCs w:val="24"/>
        </w:rPr>
        <w:t xml:space="preserve"> and database</w:t>
      </w:r>
      <w:r w:rsidRPr="002A4A5D">
        <w:rPr>
          <w:rFonts w:ascii="Times New Roman" w:hAnsi="Times New Roman" w:cs="Times New Roman"/>
          <w:sz w:val="24"/>
          <w:szCs w:val="24"/>
        </w:rPr>
        <w:t>: 000webhost.com</w:t>
      </w:r>
    </w:p>
    <w:p w14:paraId="067FAAB2" w14:textId="64D4BF47" w:rsidR="00A324A4" w:rsidRPr="00F760B6" w:rsidRDefault="00A324A4" w:rsidP="00F760B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A4A5D"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48CA6418" w14:textId="74E1328A" w:rsidR="002D2F25" w:rsidRPr="002A4A5D" w:rsidRDefault="002D2F25" w:rsidP="002D2F2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2A4A5D">
        <w:rPr>
          <w:rFonts w:ascii="Times New Roman" w:hAnsi="Times New Roman" w:cs="Times New Roman"/>
          <w:b/>
          <w:bCs/>
          <w:sz w:val="30"/>
          <w:szCs w:val="30"/>
        </w:rPr>
        <w:lastRenderedPageBreak/>
        <w:t>Choices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5660"/>
        <w:gridCol w:w="3680"/>
      </w:tblGrid>
      <w:tr w:rsidR="00FD6AC3" w:rsidRPr="00FD6AC3" w14:paraId="5617C80A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629AF" w14:textId="77777777" w:rsidR="00FD6AC3" w:rsidRPr="00FD6AC3" w:rsidRDefault="00FD6AC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hoice Made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F9FAD1" w14:textId="77777777" w:rsidR="00FD6AC3" w:rsidRPr="00FD6AC3" w:rsidRDefault="00FD6AC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ason for Choice</w:t>
            </w:r>
          </w:p>
        </w:tc>
      </w:tr>
      <w:tr w:rsidR="00FD6AC3" w:rsidRPr="00FD6AC3" w14:paraId="4E564BAE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092437" w14:textId="5CEE6881" w:rsidR="00FD6AC3" w:rsidRPr="00FD6AC3" w:rsidRDefault="00FD6AC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Added separate sections on the side bar for separate tasks e.g. tracking T</w:t>
            </w:r>
            <w:r w:rsidR="003D59B9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, tracking hours </w:t>
            </w:r>
            <w:r w:rsidR="001E3099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submission,</w:t>
            </w: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posting</w:t>
            </w:r>
            <w:proofErr w:type="gramEnd"/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tracking jobs are separate tasks so made separate links on the side bar</w:t>
            </w:r>
            <w:r w:rsidR="00B6452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BF4F6A" w14:textId="6AFF6377" w:rsidR="00FD6AC3" w:rsidRPr="00FD6AC3" w:rsidRDefault="00FD6AC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Makes the use</w:t>
            </w:r>
            <w:r w:rsidR="003D59B9">
              <w:rPr>
                <w:rFonts w:ascii="Times New Roman" w:eastAsia="Times New Roman" w:hAnsi="Times New Roman" w:cs="Times New Roman"/>
                <w:sz w:val="24"/>
                <w:szCs w:val="24"/>
              </w:rPr>
              <w:t>r</w:t>
            </w: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easier to find the information and learn the system</w:t>
            </w:r>
            <w:r w:rsidR="00026A4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6AC3" w:rsidRPr="00FD6AC3" w14:paraId="3550CFD3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A23890" w14:textId="77777777" w:rsidR="00FD6AC3" w:rsidRPr="00FD6AC3" w:rsidRDefault="00FD6AC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anged files naming scheme to </w:t>
            </w:r>
            <w:proofErr w:type="spellStart"/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pXXX</w:t>
            </w:r>
            <w:proofErr w:type="spellEnd"/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professor dashboard, </w:t>
            </w:r>
            <w:proofErr w:type="spellStart"/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jobsXXX</w:t>
            </w:r>
            <w:proofErr w:type="spellEnd"/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job dashboard and TAXXX for TA dashboard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0CACB" w14:textId="04BDF5B4" w:rsidR="00FD6AC3" w:rsidRPr="00FD6AC3" w:rsidRDefault="00FD6AC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That would help the developers identify what dashboard each html file is part of</w:t>
            </w:r>
            <w:r w:rsidR="003D59B9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6AC3" w:rsidRPr="00FD6AC3" w14:paraId="7763EE90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4191B7" w14:textId="31B91912" w:rsidR="00FD6AC3" w:rsidRPr="00FD6AC3" w:rsidRDefault="00FD6AC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Added a margin between "</w:t>
            </w:r>
            <w:proofErr w:type="spellStart"/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DalTAMS</w:t>
            </w:r>
            <w:proofErr w:type="spellEnd"/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" and the "X Dashboard" in the header</w:t>
            </w:r>
            <w:r w:rsidR="00AD21C8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7FFEF0" w14:textId="662C8DD5" w:rsidR="00FD6AC3" w:rsidRPr="00FD6AC3" w:rsidRDefault="00FD6AC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texts </w:t>
            </w:r>
            <w:r w:rsidR="001B0A3B">
              <w:rPr>
                <w:rFonts w:ascii="Times New Roman" w:eastAsia="Times New Roman" w:hAnsi="Times New Roman" w:cs="Times New Roman"/>
                <w:sz w:val="24"/>
                <w:szCs w:val="24"/>
              </w:rPr>
              <w:t>were</w:t>
            </w: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oo close</w:t>
            </w:r>
            <w:r w:rsidR="001B0A3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6AC3" w:rsidRPr="00FD6AC3" w14:paraId="36F0B8FC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C3FF0D" w14:textId="77777777" w:rsidR="00FD6AC3" w:rsidRPr="00FD6AC3" w:rsidRDefault="00FD6AC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dded tags/filter button and upload doc button on the cards. 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1C6F90" w14:textId="564A09FB" w:rsidR="00FD6AC3" w:rsidRPr="00FD6AC3" w:rsidRDefault="00FD6AC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Provided user with two ways of doing the same thing</w:t>
            </w:r>
            <w:r w:rsidR="001B0A3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D6AC3" w:rsidRPr="00FD6AC3" w14:paraId="1F6E5343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F574F0" w14:textId="0908588E" w:rsidR="00DB58E9" w:rsidRPr="00FD6AC3" w:rsidRDefault="00FD6AC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Added a bar to separate the pages and the utilities in the side bar for job dashboard</w:t>
            </w:r>
            <w:r w:rsidR="001B0A3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93E96A" w14:textId="08CFD447" w:rsidR="00FD6AC3" w:rsidRPr="00FD6AC3" w:rsidRDefault="00FD6AC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let the </w:t>
            </w:r>
            <w:proofErr w:type="gramStart"/>
            <w:r w:rsidR="007A42AE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user</w:t>
            </w:r>
            <w:r w:rsidR="007A42AE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proofErr w:type="gramEnd"/>
            <w:r w:rsidR="007A42A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know that the two sections have different </w:t>
            </w:r>
            <w:r w:rsidR="00336D7C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functionalities</w:t>
            </w:r>
            <w:r w:rsidR="00336D7C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DB58E9" w:rsidRPr="00FD6AC3" w14:paraId="00D54C79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952E2C" w14:textId="11AE8707" w:rsidR="00DB58E9" w:rsidRPr="00FD6AC3" w:rsidRDefault="00DB58E9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B58E9">
              <w:rPr>
                <w:rFonts w:ascii="Times New Roman" w:eastAsia="Times New Roman" w:hAnsi="Times New Roman" w:cs="Times New Roman"/>
                <w:sz w:val="24"/>
                <w:szCs w:val="24"/>
              </w:rPr>
              <w:t>In the hour submission form, change an alert to a small confirm message under the input when the user put in correct hours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190B59" w14:textId="2280D25B" w:rsidR="00DB58E9" w:rsidRPr="00FD6AC3" w:rsidRDefault="009245CE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5CE">
              <w:rPr>
                <w:rFonts w:ascii="Times New Roman" w:eastAsia="Times New Roman" w:hAnsi="Times New Roman" w:cs="Times New Roman"/>
                <w:sz w:val="24"/>
                <w:szCs w:val="24"/>
              </w:rPr>
              <w:t>To avoid unnecessary pop up that could potentially be annoying to the user.</w:t>
            </w:r>
          </w:p>
        </w:tc>
      </w:tr>
      <w:tr w:rsidR="00DB58E9" w:rsidRPr="00FD6AC3" w14:paraId="6204123E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E36A18" w14:textId="6270685D" w:rsidR="00DB58E9" w:rsidRPr="00FD6AC3" w:rsidRDefault="009245CE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245CE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 xml:space="preserve">Added a back button in </w:t>
            </w:r>
            <w:proofErr w:type="spellStart"/>
            <w:r w:rsidRPr="009245CE">
              <w:rPr>
                <w:rFonts w:ascii="Times New Roman" w:eastAsia="Times New Roman" w:hAnsi="Times New Roman" w:cs="Times New Roman"/>
                <w:sz w:val="24"/>
                <w:szCs w:val="24"/>
              </w:rPr>
              <w:t>TA.php</w:t>
            </w:r>
            <w:proofErr w:type="spellEnd"/>
            <w:r w:rsidRPr="009245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 the submission form</w:t>
            </w:r>
            <w:r w:rsidR="0016134F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69CDAB" w14:textId="66F6208B" w:rsidR="00DB58E9" w:rsidRPr="00FD6AC3" w:rsidRDefault="009245CE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r w:rsidRPr="009245CE">
              <w:rPr>
                <w:rFonts w:ascii="Times New Roman" w:eastAsia="Times New Roman" w:hAnsi="Times New Roman" w:cs="Times New Roman"/>
                <w:sz w:val="24"/>
                <w:szCs w:val="24"/>
              </w:rPr>
              <w:t>fter the user has selected the course by mistake, they can go back and choose the course again</w:t>
            </w:r>
            <w:r w:rsidR="00786087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6E7FA3" w:rsidRPr="00FD6AC3" w14:paraId="600EE85C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9058C4" w14:textId="71D9D79A" w:rsidR="006E7FA3" w:rsidRPr="00FC18E2" w:rsidRDefault="006E7FA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7FA3">
              <w:rPr>
                <w:rFonts w:ascii="Times New Roman" w:eastAsia="Times New Roman" w:hAnsi="Times New Roman" w:cs="Times New Roman"/>
                <w:sz w:val="24"/>
                <w:szCs w:val="24"/>
              </w:rPr>
              <w:t>Added a separate “Procced” button to bring up the hour sub form after selecting cours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AA1C5C" w14:textId="30DEE3E7" w:rsidR="006E7FA3" w:rsidRPr="00FC18E2" w:rsidRDefault="006E7FA3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E7FA3">
              <w:rPr>
                <w:rFonts w:ascii="Times New Roman" w:eastAsia="Times New Roman" w:hAnsi="Times New Roman" w:cs="Times New Roman"/>
                <w:sz w:val="24"/>
                <w:szCs w:val="24"/>
              </w:rPr>
              <w:t>PHP form requires the page to reload, preventing the modal from popping up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C18E2" w:rsidRPr="00FD6AC3" w14:paraId="680F3B93" w14:textId="77777777" w:rsidTr="006E7FA3">
        <w:tc>
          <w:tcPr>
            <w:tcW w:w="566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B1608" w14:textId="24FF8F6B" w:rsidR="00FC18E2" w:rsidRPr="009245CE" w:rsidRDefault="00FC18E2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8E2">
              <w:rPr>
                <w:rFonts w:ascii="Times New Roman" w:eastAsia="Times New Roman" w:hAnsi="Times New Roman" w:cs="Times New Roman"/>
                <w:sz w:val="24"/>
                <w:szCs w:val="24"/>
              </w:rPr>
              <w:t>Implement functionality for inserting data into the database in a separate php fil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6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992AE4" w14:textId="6D5743DF" w:rsidR="00FC18E2" w:rsidRDefault="00FC18E2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C18E2">
              <w:rPr>
                <w:rFonts w:ascii="Times New Roman" w:eastAsia="Times New Roman" w:hAnsi="Times New Roman" w:cs="Times New Roman"/>
                <w:sz w:val="24"/>
                <w:szCs w:val="24"/>
              </w:rPr>
              <w:t>Cannot have process two forms in the same php file using POST</w:t>
            </w:r>
            <w:r w:rsidR="006E7FA3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4C1CF927" w14:textId="77777777" w:rsidR="00703797" w:rsidRPr="002A4A5D" w:rsidRDefault="00703797">
      <w:pPr>
        <w:rPr>
          <w:rFonts w:ascii="Times New Roman" w:hAnsi="Times New Roman" w:cs="Times New Roman"/>
          <w:sz w:val="24"/>
          <w:szCs w:val="24"/>
        </w:rPr>
      </w:pPr>
    </w:p>
    <w:p w14:paraId="7E5CC620" w14:textId="5D45716B" w:rsidR="002D2F25" w:rsidRPr="002A4A5D" w:rsidRDefault="002D2F25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A4A5D"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330C2B2D" w14:textId="7E3D33EC" w:rsidR="007E69A6" w:rsidRDefault="007E69A6" w:rsidP="002D2F2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2A4A5D">
        <w:rPr>
          <w:rFonts w:ascii="Times New Roman" w:hAnsi="Times New Roman" w:cs="Times New Roman"/>
          <w:b/>
          <w:bCs/>
          <w:sz w:val="30"/>
          <w:szCs w:val="30"/>
        </w:rPr>
        <w:lastRenderedPageBreak/>
        <w:t>To-do list</w:t>
      </w:r>
    </w:p>
    <w:tbl>
      <w:tblPr>
        <w:tblW w:w="9346" w:type="dxa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4580"/>
        <w:gridCol w:w="1605"/>
        <w:gridCol w:w="3161"/>
      </w:tblGrid>
      <w:tr w:rsidR="00987AEA" w:rsidRPr="002A4A5D" w14:paraId="2905B5E6" w14:textId="77777777" w:rsidTr="0027194E">
        <w:trPr>
          <w:trHeight w:val="270"/>
        </w:trPr>
        <w:tc>
          <w:tcPr>
            <w:tcW w:w="45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472AEA" w14:textId="77777777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 Dos</w:t>
            </w:r>
          </w:p>
        </w:tc>
        <w:tc>
          <w:tcPr>
            <w:tcW w:w="16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463551" w14:textId="77777777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 Progress</w:t>
            </w:r>
          </w:p>
        </w:tc>
        <w:tc>
          <w:tcPr>
            <w:tcW w:w="31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7823E3" w14:textId="54C0D5CC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one</w:t>
            </w:r>
            <w:r w:rsidR="00C61AEF" w:rsidRPr="00FD6AC3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987AEA" w:rsidRPr="002A4A5D" w14:paraId="4D38B520" w14:textId="77777777" w:rsidTr="0027194E">
        <w:trPr>
          <w:trHeight w:val="541"/>
        </w:trPr>
        <w:tc>
          <w:tcPr>
            <w:tcW w:w="45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4F0B4B" w14:textId="7241B82D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Hour Submission for TA</w:t>
            </w:r>
          </w:p>
        </w:tc>
        <w:tc>
          <w:tcPr>
            <w:tcW w:w="16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71321C" w14:textId="38F8E8B2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F31282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Week 3</w:t>
            </w:r>
          </w:p>
        </w:tc>
        <w:tc>
          <w:tcPr>
            <w:tcW w:w="31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9C2B5F" w14:textId="042919A2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F31282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="00F31282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30</w:t>
            </w:r>
          </w:p>
        </w:tc>
      </w:tr>
      <w:tr w:rsidR="00987AEA" w:rsidRPr="002A4A5D" w14:paraId="4403289B" w14:textId="77777777" w:rsidTr="0027194E">
        <w:trPr>
          <w:trHeight w:val="512"/>
        </w:trPr>
        <w:tc>
          <w:tcPr>
            <w:tcW w:w="45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9124DE" w14:textId="77EAD9C5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Making a position column for the Hour Approval Table</w:t>
            </w:r>
          </w:p>
        </w:tc>
        <w:tc>
          <w:tcPr>
            <w:tcW w:w="16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4025C0" w14:textId="6177C714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F31282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Week 4</w:t>
            </w:r>
          </w:p>
        </w:tc>
        <w:tc>
          <w:tcPr>
            <w:tcW w:w="31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F50D12" w14:textId="28C767F2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07/</w:t>
            </w:r>
            <w:r w:rsidR="004E6431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987AEA" w:rsidRPr="002A4A5D" w14:paraId="6AE00FBB" w14:textId="77777777" w:rsidTr="0027194E">
        <w:trPr>
          <w:trHeight w:val="485"/>
        </w:trPr>
        <w:tc>
          <w:tcPr>
            <w:tcW w:w="45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5ECD04" w14:textId="0CF34055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Create a validation feature on Hour Submission form using JavaScript</w:t>
            </w:r>
          </w:p>
        </w:tc>
        <w:tc>
          <w:tcPr>
            <w:tcW w:w="16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EC10A3" w14:textId="1A4728F5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F31282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eek </w:t>
            </w:r>
            <w:r w:rsidR="00374794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46EC31" w14:textId="112A7E61" w:rsidR="00987AEA" w:rsidRPr="00FD6AC3" w:rsidRDefault="00C61AEF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07/2</w:t>
            </w:r>
            <w:r w:rsidR="004E6431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987AEA" w:rsidRPr="002A4A5D" w14:paraId="18762F4B" w14:textId="77777777" w:rsidTr="0027194E">
        <w:trPr>
          <w:trHeight w:val="818"/>
        </w:trPr>
        <w:tc>
          <w:tcPr>
            <w:tcW w:w="45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55170E" w14:textId="2BAC42E0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Improve Hour Submission layout by hiding unnecessary elements by using either JavaScript or PHP.</w:t>
            </w:r>
          </w:p>
        </w:tc>
        <w:tc>
          <w:tcPr>
            <w:tcW w:w="16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621F19" w14:textId="583A3C0E" w:rsidR="00987AEA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00F31282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Week</w:t>
            </w:r>
            <w:r w:rsidR="00374794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6</w:t>
            </w:r>
          </w:p>
        </w:tc>
        <w:tc>
          <w:tcPr>
            <w:tcW w:w="31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4FBF9A" w14:textId="5DE60288" w:rsidR="00987AEA" w:rsidRPr="00FD6AC3" w:rsidRDefault="004E6431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07/23</w:t>
            </w:r>
          </w:p>
        </w:tc>
      </w:tr>
      <w:tr w:rsidR="00987AEA" w:rsidRPr="002A4A5D" w14:paraId="6D4787E8" w14:textId="77777777" w:rsidTr="0027194E">
        <w:trPr>
          <w:trHeight w:val="881"/>
        </w:trPr>
        <w:tc>
          <w:tcPr>
            <w:tcW w:w="45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27A91" w14:textId="3E80F438" w:rsidR="001150E7" w:rsidRPr="00FD6AC3" w:rsidRDefault="00987AEA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how different modals for TA and Marker based on the user using PHP $_SESSION </w:t>
            </w:r>
            <w:r w:rsidR="001150E7">
              <w:rPr>
                <w:rFonts w:ascii="Times New Roman" w:eastAsia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16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04CCE3" w14:textId="5490F037" w:rsidR="00987AEA" w:rsidRPr="00FD6AC3" w:rsidRDefault="00F31282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Week </w:t>
            </w:r>
            <w:r w:rsidR="00374794"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1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3513DA" w14:textId="40AFB674" w:rsidR="00987AEA" w:rsidRPr="00FD6AC3" w:rsidRDefault="004E6431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6AC3">
              <w:rPr>
                <w:rFonts w:ascii="Times New Roman" w:eastAsia="Times New Roman" w:hAnsi="Times New Roman" w:cs="Times New Roman"/>
                <w:sz w:val="24"/>
                <w:szCs w:val="24"/>
              </w:rPr>
              <w:t>07/30</w:t>
            </w:r>
          </w:p>
        </w:tc>
      </w:tr>
      <w:tr w:rsidR="00812104" w:rsidRPr="002A4A5D" w14:paraId="4C85A9CF" w14:textId="77777777" w:rsidTr="0027194E">
        <w:trPr>
          <w:trHeight w:val="215"/>
        </w:trPr>
        <w:tc>
          <w:tcPr>
            <w:tcW w:w="45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D1E948" w14:textId="5C616950" w:rsidR="00812104" w:rsidRPr="00FD6AC3" w:rsidRDefault="00066191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66191">
              <w:rPr>
                <w:rFonts w:ascii="Times New Roman" w:eastAsia="Times New Roman" w:hAnsi="Times New Roman" w:cs="Times New Roman"/>
                <w:sz w:val="24"/>
                <w:szCs w:val="24"/>
              </w:rPr>
              <w:t> Office view to track the submitted forms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7EF556F" w14:textId="589B8B1A" w:rsidR="00812104" w:rsidRPr="00FD6AC3" w:rsidRDefault="00066191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 7</w:t>
            </w:r>
          </w:p>
        </w:tc>
        <w:tc>
          <w:tcPr>
            <w:tcW w:w="31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AD5AEB" w14:textId="085D6EC9" w:rsidR="00812104" w:rsidRPr="00FD6AC3" w:rsidRDefault="00066191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/05</w:t>
            </w:r>
          </w:p>
        </w:tc>
      </w:tr>
      <w:tr w:rsidR="00066191" w:rsidRPr="002A4A5D" w14:paraId="7A9292A7" w14:textId="77777777" w:rsidTr="0027194E">
        <w:trPr>
          <w:trHeight w:val="377"/>
        </w:trPr>
        <w:tc>
          <w:tcPr>
            <w:tcW w:w="45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FFB0C7" w14:textId="1D887D22" w:rsidR="00066191" w:rsidRPr="00066191" w:rsidRDefault="0027194E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7194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od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</w:t>
            </w:r>
            <w:r w:rsidRPr="0027194E">
              <w:rPr>
                <w:rFonts w:ascii="Times New Roman" w:eastAsia="Times New Roman" w:hAnsi="Times New Roman" w:cs="Times New Roman"/>
                <w:sz w:val="24"/>
                <w:szCs w:val="24"/>
              </w:rPr>
              <w:t>rimming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g</w:t>
            </w:r>
            <w:r w:rsidRPr="0027194E">
              <w:rPr>
                <w:rFonts w:ascii="Times New Roman" w:eastAsia="Times New Roman" w:hAnsi="Times New Roman" w:cs="Times New Roman"/>
                <w:sz w:val="24"/>
                <w:szCs w:val="24"/>
              </w:rPr>
              <w:t>etting rid of unnecessary files and folde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16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2D70E5" w14:textId="7DB5F3FB" w:rsidR="00066191" w:rsidRDefault="0027194E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 7</w:t>
            </w:r>
          </w:p>
        </w:tc>
        <w:tc>
          <w:tcPr>
            <w:tcW w:w="31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5100A4" w14:textId="4D841379" w:rsidR="00066191" w:rsidRDefault="007048DE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X</w:t>
            </w:r>
          </w:p>
        </w:tc>
      </w:tr>
      <w:tr w:rsidR="0027194E" w:rsidRPr="002A4A5D" w14:paraId="04F6A20A" w14:textId="77777777" w:rsidTr="0027194E">
        <w:trPr>
          <w:trHeight w:val="377"/>
        </w:trPr>
        <w:tc>
          <w:tcPr>
            <w:tcW w:w="458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50D46C" w14:textId="419FB0B0" w:rsidR="0027194E" w:rsidRPr="0027194E" w:rsidRDefault="007048DE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048DE">
              <w:rPr>
                <w:rFonts w:ascii="Times New Roman" w:eastAsia="Times New Roman" w:hAnsi="Times New Roman" w:cs="Times New Roman"/>
                <w:sz w:val="24"/>
                <w:szCs w:val="24"/>
              </w:rPr>
              <w:t>Uploading documents into the webpage</w:t>
            </w:r>
          </w:p>
        </w:tc>
        <w:tc>
          <w:tcPr>
            <w:tcW w:w="1605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F21A7C" w14:textId="7B1346E4" w:rsidR="0027194E" w:rsidRDefault="007048DE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eek 7</w:t>
            </w:r>
          </w:p>
        </w:tc>
        <w:tc>
          <w:tcPr>
            <w:tcW w:w="316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EEEC93" w14:textId="32E32208" w:rsidR="0027194E" w:rsidRDefault="007048DE" w:rsidP="00FD6AC3">
            <w:pPr>
              <w:spacing w:after="0"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8/03</w:t>
            </w:r>
          </w:p>
        </w:tc>
      </w:tr>
    </w:tbl>
    <w:p w14:paraId="0FFD8BFF" w14:textId="77777777" w:rsidR="007E69A6" w:rsidRPr="002A4A5D" w:rsidRDefault="007E69A6">
      <w:pPr>
        <w:rPr>
          <w:rFonts w:ascii="Times New Roman" w:hAnsi="Times New Roman" w:cs="Times New Roman"/>
          <w:sz w:val="24"/>
          <w:szCs w:val="24"/>
        </w:rPr>
      </w:pPr>
    </w:p>
    <w:p w14:paraId="282AFCE5" w14:textId="7462DE78" w:rsidR="007E69A6" w:rsidRPr="002A4A5D" w:rsidRDefault="007E69A6">
      <w:pPr>
        <w:rPr>
          <w:rFonts w:ascii="Times New Roman" w:hAnsi="Times New Roman" w:cs="Times New Roman"/>
          <w:b/>
          <w:bCs/>
          <w:sz w:val="30"/>
          <w:szCs w:val="30"/>
        </w:rPr>
      </w:pPr>
      <w:r w:rsidRPr="002A4A5D"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4B379066" w14:textId="68247680" w:rsidR="00A324A4" w:rsidRPr="002A4A5D" w:rsidRDefault="007E69A6" w:rsidP="002D2F25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2A4A5D">
        <w:rPr>
          <w:rFonts w:ascii="Times New Roman" w:hAnsi="Times New Roman" w:cs="Times New Roman"/>
          <w:b/>
          <w:bCs/>
          <w:sz w:val="30"/>
          <w:szCs w:val="30"/>
        </w:rPr>
        <w:lastRenderedPageBreak/>
        <w:t>Code issues</w:t>
      </w:r>
    </w:p>
    <w:tbl>
      <w:tblPr>
        <w:tblStyle w:val="PlainTable1"/>
        <w:tblW w:w="9350" w:type="dxa"/>
        <w:tblLook w:val="04A0" w:firstRow="1" w:lastRow="0" w:firstColumn="1" w:lastColumn="0" w:noHBand="0" w:noVBand="1"/>
        <w:tblCaption w:val=""/>
        <w:tblDescription w:val=""/>
      </w:tblPr>
      <w:tblGrid>
        <w:gridCol w:w="891"/>
        <w:gridCol w:w="5399"/>
        <w:gridCol w:w="3060"/>
      </w:tblGrid>
      <w:tr w:rsidR="00792BDF" w:rsidRPr="00792BDF" w14:paraId="0DB1384B" w14:textId="77777777" w:rsidTr="00E92C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1EB92149" w14:textId="64019265" w:rsidR="00792BDF" w:rsidRPr="00792BDF" w:rsidRDefault="00792BDF" w:rsidP="00FD6AC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Da</w:t>
            </w:r>
            <w:r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>te</w:t>
            </w:r>
          </w:p>
        </w:tc>
        <w:tc>
          <w:tcPr>
            <w:tcW w:w="5399" w:type="dxa"/>
            <w:hideMark/>
          </w:tcPr>
          <w:p w14:paraId="3F3EB11B" w14:textId="3A5CE2B0" w:rsidR="00792BDF" w:rsidRPr="00792BDF" w:rsidRDefault="00792BDF" w:rsidP="00FD6AC3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Bug</w:t>
            </w:r>
          </w:p>
        </w:tc>
        <w:tc>
          <w:tcPr>
            <w:tcW w:w="3060" w:type="dxa"/>
            <w:hideMark/>
          </w:tcPr>
          <w:p w14:paraId="631D2C80" w14:textId="77777777" w:rsidR="00792BDF" w:rsidRPr="00792BDF" w:rsidRDefault="00792BDF" w:rsidP="00FD6AC3">
            <w:pPr>
              <w:spacing w:line="48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Fixes/Workaround</w:t>
            </w:r>
          </w:p>
        </w:tc>
      </w:tr>
      <w:tr w:rsidR="00792BDF" w:rsidRPr="00792BDF" w14:paraId="502823CF" w14:textId="77777777" w:rsidTr="00E92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62C955E8" w14:textId="79495443" w:rsidR="00792BDF" w:rsidRPr="00792BDF" w:rsidRDefault="00E76518" w:rsidP="00FD6AC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6/22</w:t>
            </w:r>
          </w:p>
        </w:tc>
        <w:tc>
          <w:tcPr>
            <w:tcW w:w="5399" w:type="dxa"/>
            <w:hideMark/>
          </w:tcPr>
          <w:p w14:paraId="60F19C1E" w14:textId="77777777" w:rsidR="00792BDF" w:rsidRPr="00792BDF" w:rsidRDefault="00792BDF" w:rsidP="00FD6AC3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The inner div was not wrapped around the outer div</w:t>
            </w:r>
          </w:p>
        </w:tc>
        <w:tc>
          <w:tcPr>
            <w:tcW w:w="3060" w:type="dxa"/>
            <w:hideMark/>
          </w:tcPr>
          <w:p w14:paraId="2FFF07E3" w14:textId="77777777" w:rsidR="00792BDF" w:rsidRPr="00792BDF" w:rsidRDefault="00792BDF" w:rsidP="00FD6AC3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Deleted the duplicate inner div.</w:t>
            </w:r>
          </w:p>
        </w:tc>
      </w:tr>
      <w:tr w:rsidR="00792BDF" w:rsidRPr="00792BDF" w14:paraId="12F6FAFD" w14:textId="77777777" w:rsidTr="00E92C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77631D7B" w14:textId="462ADA9A" w:rsidR="00792BDF" w:rsidRPr="00792BDF" w:rsidRDefault="00E76518" w:rsidP="00FD6AC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7/02</w:t>
            </w:r>
          </w:p>
        </w:tc>
        <w:tc>
          <w:tcPr>
            <w:tcW w:w="5399" w:type="dxa"/>
            <w:hideMark/>
          </w:tcPr>
          <w:p w14:paraId="306EFAE2" w14:textId="77777777" w:rsidR="00792BDF" w:rsidRPr="00792BDF" w:rsidRDefault="00792BDF" w:rsidP="00FD6AC3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ug when writing the function that is used for Hour Submission validation. By comparing total hours to the sum of sub-hours the user provided, we will know whether the information is correct or not. I created a single variable on Js to calculate the sum of the sub-hours, but when I try to get the next sub-hour, the variable won't calculate the sum of these element but only take the later. </w:t>
            </w:r>
          </w:p>
        </w:tc>
        <w:tc>
          <w:tcPr>
            <w:tcW w:w="3060" w:type="dxa"/>
            <w:hideMark/>
          </w:tcPr>
          <w:p w14:paraId="2C9B8C0A" w14:textId="77777777" w:rsidR="00792BDF" w:rsidRPr="00792BDF" w:rsidRDefault="00792BDF" w:rsidP="00FD6AC3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Created an array to store all the value of sub-hours the user provided</w:t>
            </w:r>
          </w:p>
        </w:tc>
      </w:tr>
      <w:tr w:rsidR="00792BDF" w:rsidRPr="00792BDF" w14:paraId="5F643FE3" w14:textId="77777777" w:rsidTr="00E92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44145DDB" w14:textId="75113343" w:rsidR="00792BDF" w:rsidRPr="00792BDF" w:rsidRDefault="00E76518" w:rsidP="00FD6AC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792BDF"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7/27</w:t>
            </w:r>
          </w:p>
        </w:tc>
        <w:tc>
          <w:tcPr>
            <w:tcW w:w="5399" w:type="dxa"/>
            <w:hideMark/>
          </w:tcPr>
          <w:p w14:paraId="5C617B11" w14:textId="77777777" w:rsidR="00792BDF" w:rsidRPr="00792BDF" w:rsidRDefault="00792BDF" w:rsidP="00FD6AC3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Having the type 'submit' for the input tag was required for getting values from the form using PHP in </w:t>
            </w:r>
            <w:proofErr w:type="spellStart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>TA.php</w:t>
            </w:r>
            <w:proofErr w:type="spellEnd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  <w:lang w:val="en-US"/>
              </w:rPr>
              <w:t xml:space="preserve">, which prevents the modal from popping-up. </w:t>
            </w:r>
          </w:p>
        </w:tc>
        <w:tc>
          <w:tcPr>
            <w:tcW w:w="3060" w:type="dxa"/>
            <w:hideMark/>
          </w:tcPr>
          <w:p w14:paraId="22BB1338" w14:textId="5FCB88FA" w:rsidR="00792BDF" w:rsidRPr="00792BDF" w:rsidRDefault="00792BDF" w:rsidP="00FD6AC3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Created a new button that takes in the values and refreshes the page, along with the one that inserts values into d</w:t>
            </w:r>
            <w:r w:rsidR="00FF5CFB">
              <w:rPr>
                <w:rFonts w:ascii="Times New Roman" w:eastAsia="Times New Roman" w:hAnsi="Times New Roman" w:cs="Times New Roman"/>
                <w:sz w:val="24"/>
                <w:szCs w:val="24"/>
              </w:rPr>
              <w:t>atabase.</w:t>
            </w:r>
          </w:p>
        </w:tc>
      </w:tr>
      <w:tr w:rsidR="00792BDF" w:rsidRPr="00792BDF" w14:paraId="64978C5F" w14:textId="77777777" w:rsidTr="00E92C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23F3C1FB" w14:textId="2FE89211" w:rsidR="00792BDF" w:rsidRPr="00792BDF" w:rsidRDefault="00E76518" w:rsidP="00FD6AC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6518">
              <w:rPr>
                <w:rFonts w:ascii="Times New Roman" w:eastAsia="Times New Roman" w:hAnsi="Times New Roman" w:cs="Times New Roman"/>
                <w:sz w:val="24"/>
                <w:szCs w:val="24"/>
              </w:rPr>
              <w:t>0</w:t>
            </w:r>
            <w:r w:rsidR="00792BDF"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7/29</w:t>
            </w:r>
          </w:p>
        </w:tc>
        <w:tc>
          <w:tcPr>
            <w:tcW w:w="5399" w:type="dxa"/>
            <w:hideMark/>
          </w:tcPr>
          <w:p w14:paraId="59657DD8" w14:textId="77777777" w:rsidR="00792BDF" w:rsidRPr="00792BDF" w:rsidRDefault="00792BDF" w:rsidP="00FD6AC3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re is an issue inserting values from </w:t>
            </w:r>
            <w:proofErr w:type="spellStart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TA.php</w:t>
            </w:r>
            <w:proofErr w:type="spellEnd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nto the database. The SQL error suggests that more than half of the command is getting ignored. Found out it occurs because one of the column names has a '#', which is used for comments in PHP.</w:t>
            </w:r>
          </w:p>
        </w:tc>
        <w:tc>
          <w:tcPr>
            <w:tcW w:w="3060" w:type="dxa"/>
            <w:hideMark/>
          </w:tcPr>
          <w:p w14:paraId="2599A222" w14:textId="24568312" w:rsidR="00792BDF" w:rsidRPr="00792BDF" w:rsidRDefault="00792BDF" w:rsidP="00FD6AC3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Renamed the column in the d</w:t>
            </w:r>
            <w:r w:rsidR="00FF5CFB">
              <w:rPr>
                <w:rFonts w:ascii="Times New Roman" w:eastAsia="Times New Roman" w:hAnsi="Times New Roman" w:cs="Times New Roman"/>
                <w:sz w:val="24"/>
                <w:szCs w:val="24"/>
              </w:rPr>
              <w:t>atabase.</w:t>
            </w:r>
          </w:p>
        </w:tc>
      </w:tr>
      <w:tr w:rsidR="00792BDF" w:rsidRPr="00792BDF" w14:paraId="4CFFC97B" w14:textId="77777777" w:rsidTr="00E92C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  <w:hideMark/>
          </w:tcPr>
          <w:p w14:paraId="24F10A41" w14:textId="0838726B" w:rsidR="00792BDF" w:rsidRPr="00792BDF" w:rsidRDefault="00E76518" w:rsidP="00FD6AC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0</w:t>
            </w:r>
            <w:r w:rsidR="00792BDF"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8/4</w:t>
            </w:r>
          </w:p>
        </w:tc>
        <w:tc>
          <w:tcPr>
            <w:tcW w:w="5399" w:type="dxa"/>
            <w:hideMark/>
          </w:tcPr>
          <w:p w14:paraId="4E232F1D" w14:textId="3B84B7E9" w:rsidR="00792BDF" w:rsidRPr="00792BDF" w:rsidRDefault="00792BDF" w:rsidP="00FD6AC3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After hosting the website on 000webhost, the $_SESSION variables were not working because '</w:t>
            </w:r>
            <w:proofErr w:type="gramStart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an</w:t>
            </w:r>
            <w:proofErr w:type="gramEnd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eader was already sent'. It meant I </w:t>
            </w:r>
            <w:proofErr w:type="gramStart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couldn't</w:t>
            </w:r>
            <w:proofErr w:type="gramEnd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have headers and $_SESSION variables, which made inserting values into the d</w:t>
            </w:r>
            <w:r w:rsidR="00FF5CFB">
              <w:rPr>
                <w:rFonts w:ascii="Times New Roman" w:eastAsia="Times New Roman" w:hAnsi="Times New Roman" w:cs="Times New Roman"/>
                <w:sz w:val="24"/>
                <w:szCs w:val="24"/>
              </w:rPr>
              <w:t>ata</w:t>
            </w: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b</w:t>
            </w:r>
            <w:r w:rsidR="00FF5CFB">
              <w:rPr>
                <w:rFonts w:ascii="Times New Roman" w:eastAsia="Times New Roman" w:hAnsi="Times New Roman" w:cs="Times New Roman"/>
                <w:sz w:val="24"/>
                <w:szCs w:val="24"/>
              </w:rPr>
              <w:t>ase</w:t>
            </w: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impossible.</w:t>
            </w:r>
          </w:p>
        </w:tc>
        <w:tc>
          <w:tcPr>
            <w:tcW w:w="3060" w:type="dxa"/>
            <w:hideMark/>
          </w:tcPr>
          <w:p w14:paraId="36D33AA9" w14:textId="570FDB81" w:rsidR="00792BDF" w:rsidRPr="00792BDF" w:rsidRDefault="00792BDF" w:rsidP="00FD6AC3">
            <w:pPr>
              <w:spacing w:line="48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In the .</w:t>
            </w:r>
            <w:proofErr w:type="spellStart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htaccess</w:t>
            </w:r>
            <w:proofErr w:type="spellEnd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le, added a statement saying '</w:t>
            </w:r>
            <w:proofErr w:type="spellStart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php_flag</w:t>
            </w:r>
            <w:proofErr w:type="spellEnd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>output_buffering</w:t>
            </w:r>
            <w:proofErr w:type="spellEnd"/>
            <w:r w:rsidRPr="00792BD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on'</w:t>
            </w:r>
            <w:r w:rsid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98042A" w:rsidRPr="00792BDF" w14:paraId="2C9E6386" w14:textId="77777777" w:rsidTr="00E92C2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91" w:type="dxa"/>
          </w:tcPr>
          <w:p w14:paraId="559F6A01" w14:textId="6DA6E805" w:rsidR="0098042A" w:rsidRDefault="0098042A" w:rsidP="00FD6AC3">
            <w:pPr>
              <w:spacing w:line="48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>8/7</w:t>
            </w:r>
          </w:p>
        </w:tc>
        <w:tc>
          <w:tcPr>
            <w:tcW w:w="5399" w:type="dxa"/>
          </w:tcPr>
          <w:p w14:paraId="5FB28D4A" w14:textId="7E58966F" w:rsidR="0098042A" w:rsidRPr="00792BDF" w:rsidRDefault="0098042A" w:rsidP="00FD6AC3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he changes in scripts.TA.js </w:t>
            </w:r>
            <w:r w:rsidR="002E1CB7"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>will not</w:t>
            </w:r>
            <w:r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ffect the </w:t>
            </w:r>
            <w:proofErr w:type="spellStart"/>
            <w:r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>TA.php</w:t>
            </w:r>
            <w:proofErr w:type="spellEnd"/>
            <w:r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ile in local machine, it always </w:t>
            </w:r>
            <w:r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>stays</w:t>
            </w:r>
            <w:r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he same as the code previously pushe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060" w:type="dxa"/>
          </w:tcPr>
          <w:p w14:paraId="5FE3436C" w14:textId="4DA54387" w:rsidR="0098042A" w:rsidRPr="00792BDF" w:rsidRDefault="0098042A" w:rsidP="00FD6AC3">
            <w:pPr>
              <w:spacing w:line="48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Changes in the code was reviewed by </w:t>
            </w:r>
            <w:r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>another</w:t>
            </w:r>
            <w:r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teammate after it is pushed to </w:t>
            </w:r>
            <w:proofErr w:type="spellStart"/>
            <w:r w:rsidRPr="0098042A">
              <w:rPr>
                <w:rFonts w:ascii="Times New Roman" w:eastAsia="Times New Roman" w:hAnsi="Times New Roman" w:cs="Times New Roman"/>
                <w:sz w:val="24"/>
                <w:szCs w:val="24"/>
              </w:rPr>
              <w:t>Github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300CA20F" w14:textId="6FB1E221" w:rsidR="007E69A6" w:rsidRPr="002A4A5D" w:rsidRDefault="007E69A6" w:rsidP="007E69A6">
      <w:pPr>
        <w:rPr>
          <w:rFonts w:ascii="Times New Roman" w:hAnsi="Times New Roman" w:cs="Times New Roman"/>
          <w:sz w:val="24"/>
          <w:szCs w:val="24"/>
        </w:rPr>
      </w:pPr>
    </w:p>
    <w:p w14:paraId="163CED2C" w14:textId="3A637B17" w:rsidR="007E69A6" w:rsidRPr="002A4A5D" w:rsidRDefault="007E69A6">
      <w:pPr>
        <w:rPr>
          <w:rFonts w:ascii="Times New Roman" w:hAnsi="Times New Roman" w:cs="Times New Roman"/>
          <w:sz w:val="24"/>
          <w:szCs w:val="24"/>
        </w:rPr>
      </w:pPr>
      <w:r w:rsidRPr="002A4A5D">
        <w:rPr>
          <w:rFonts w:ascii="Times New Roman" w:hAnsi="Times New Roman" w:cs="Times New Roman"/>
          <w:sz w:val="24"/>
          <w:szCs w:val="24"/>
        </w:rPr>
        <w:br w:type="page"/>
      </w:r>
    </w:p>
    <w:p w14:paraId="139E57E8" w14:textId="77777777" w:rsidR="00703797" w:rsidRPr="002A4A5D" w:rsidRDefault="00703797" w:rsidP="00703797"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2A4A5D">
        <w:rPr>
          <w:rFonts w:ascii="Times New Roman" w:hAnsi="Times New Roman" w:cs="Times New Roman"/>
          <w:b/>
          <w:bCs/>
          <w:sz w:val="30"/>
          <w:szCs w:val="30"/>
        </w:rPr>
        <w:lastRenderedPageBreak/>
        <w:t>Additional notes</w:t>
      </w:r>
    </w:p>
    <w:p w14:paraId="1575ED7C" w14:textId="232042E0" w:rsidR="007E69A6" w:rsidRDefault="00737A12" w:rsidP="007E69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urity issues people can login with TA but can redirect to Prof.html by changing the name of the website.</w:t>
      </w:r>
    </w:p>
    <w:p w14:paraId="27B25ACD" w14:textId="72281487" w:rsidR="00C9193E" w:rsidRDefault="00C9193E" w:rsidP="007E69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arding PHP function: By changing the website link -&gt; Change the status of the TA hours approval.</w:t>
      </w:r>
    </w:p>
    <w:p w14:paraId="06A8609A" w14:textId="14EC3901" w:rsidR="00A82224" w:rsidRPr="002A4A5D" w:rsidRDefault="00A82224" w:rsidP="007E69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ed MAMP and Database to do it.</w:t>
      </w:r>
    </w:p>
    <w:sectPr w:rsidR="00A82224" w:rsidRPr="002A4A5D" w:rsidSect="00EE733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97F623" w14:textId="77777777" w:rsidR="00C874AC" w:rsidRDefault="00C874AC">
      <w:pPr>
        <w:spacing w:after="0" w:line="240" w:lineRule="auto"/>
      </w:pPr>
      <w:r>
        <w:separator/>
      </w:r>
    </w:p>
  </w:endnote>
  <w:endnote w:type="continuationSeparator" w:id="0">
    <w:p w14:paraId="5AAE3AAD" w14:textId="77777777" w:rsidR="00C874AC" w:rsidRDefault="00C874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AC68B5" w14:textId="77777777" w:rsidR="004741FE" w:rsidRDefault="004741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5512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2ABEC62" w14:textId="77777777" w:rsidR="00C83FDB" w:rsidRDefault="00467B8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9860DD" w14:textId="28CB9A4D" w:rsidR="00C83FDB" w:rsidRDefault="004741FE" w:rsidP="004741FE">
    <w:pPr>
      <w:pStyle w:val="Header"/>
    </w:pPr>
    <w:r>
      <w:rPr>
        <w:noProof/>
      </w:rPr>
      <w:drawing>
        <wp:inline distT="0" distB="0" distL="0" distR="0" wp14:anchorId="25EB56DD" wp14:editId="49920036">
          <wp:extent cx="1584960" cy="605863"/>
          <wp:effectExtent l="0" t="0" r="0" b="3810"/>
          <wp:docPr id="1" name="Picture 1" descr="A picture containing bird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bird, flower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01" t="33679" r="7160" b="32897"/>
                  <a:stretch/>
                </pic:blipFill>
                <pic:spPr bwMode="auto">
                  <a:xfrm>
                    <a:off x="0" y="0"/>
                    <a:ext cx="1714679" cy="6554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E71149" w14:textId="77777777" w:rsidR="004741FE" w:rsidRDefault="004741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71CFCEF" w14:textId="77777777" w:rsidR="00C874AC" w:rsidRDefault="00C874AC">
      <w:pPr>
        <w:spacing w:after="0" w:line="240" w:lineRule="auto"/>
      </w:pPr>
      <w:r>
        <w:separator/>
      </w:r>
    </w:p>
  </w:footnote>
  <w:footnote w:type="continuationSeparator" w:id="0">
    <w:p w14:paraId="76425964" w14:textId="77777777" w:rsidR="00C874AC" w:rsidRDefault="00C874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FD323C" w14:textId="77777777" w:rsidR="004741FE" w:rsidRDefault="004741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35242" w14:textId="77777777" w:rsidR="004741FE" w:rsidRDefault="004741F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FBD5F6" w14:textId="77777777" w:rsidR="004741FE" w:rsidRDefault="004741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820BA5"/>
    <w:multiLevelType w:val="multilevel"/>
    <w:tmpl w:val="E78ED80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6643E8"/>
    <w:multiLevelType w:val="multilevel"/>
    <w:tmpl w:val="E0FE0E2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968690D"/>
    <w:multiLevelType w:val="hybridMultilevel"/>
    <w:tmpl w:val="75B41C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1F0EA4"/>
    <w:multiLevelType w:val="hybridMultilevel"/>
    <w:tmpl w:val="92C638C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6C7D22"/>
    <w:multiLevelType w:val="multilevel"/>
    <w:tmpl w:val="8708AB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9710783"/>
    <w:multiLevelType w:val="hybridMultilevel"/>
    <w:tmpl w:val="F948EC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5E5EF2"/>
    <w:multiLevelType w:val="hybridMultilevel"/>
    <w:tmpl w:val="5986FC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E244CC"/>
    <w:multiLevelType w:val="multilevel"/>
    <w:tmpl w:val="0D8E7C9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5"/>
  </w:num>
  <w:num w:numId="3">
    <w:abstractNumId w:val="6"/>
  </w:num>
  <w:num w:numId="4">
    <w:abstractNumId w:val="3"/>
  </w:num>
  <w:num w:numId="5">
    <w:abstractNumId w:val="4"/>
  </w:num>
  <w:num w:numId="6">
    <w:abstractNumId w:val="1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0MjU0MjY0tzQ1MDVX0lEKTi0uzszPAykwrwUAgzdCcSwAAAA="/>
  </w:docVars>
  <w:rsids>
    <w:rsidRoot w:val="00A324A4"/>
    <w:rsid w:val="00026A43"/>
    <w:rsid w:val="00066191"/>
    <w:rsid w:val="00085D00"/>
    <w:rsid w:val="000D30A8"/>
    <w:rsid w:val="000E5259"/>
    <w:rsid w:val="001150E7"/>
    <w:rsid w:val="00125880"/>
    <w:rsid w:val="00144A8F"/>
    <w:rsid w:val="0016134F"/>
    <w:rsid w:val="001B0A3B"/>
    <w:rsid w:val="001E3099"/>
    <w:rsid w:val="002123BB"/>
    <w:rsid w:val="0027194E"/>
    <w:rsid w:val="002A4A5D"/>
    <w:rsid w:val="002D2F25"/>
    <w:rsid w:val="002E1CB7"/>
    <w:rsid w:val="002E2EF7"/>
    <w:rsid w:val="002E529A"/>
    <w:rsid w:val="00336D7C"/>
    <w:rsid w:val="0034019D"/>
    <w:rsid w:val="00374794"/>
    <w:rsid w:val="00383B74"/>
    <w:rsid w:val="0038700F"/>
    <w:rsid w:val="003A0810"/>
    <w:rsid w:val="003D59B9"/>
    <w:rsid w:val="00410CE1"/>
    <w:rsid w:val="00467B82"/>
    <w:rsid w:val="004741FE"/>
    <w:rsid w:val="004D39C8"/>
    <w:rsid w:val="004D5071"/>
    <w:rsid w:val="004E3DCB"/>
    <w:rsid w:val="004E6431"/>
    <w:rsid w:val="005275D9"/>
    <w:rsid w:val="00594468"/>
    <w:rsid w:val="005E731B"/>
    <w:rsid w:val="006430D2"/>
    <w:rsid w:val="006907D9"/>
    <w:rsid w:val="006C1BE6"/>
    <w:rsid w:val="006E7FA3"/>
    <w:rsid w:val="00703797"/>
    <w:rsid w:val="007048DE"/>
    <w:rsid w:val="00737A12"/>
    <w:rsid w:val="00786087"/>
    <w:rsid w:val="00792BDF"/>
    <w:rsid w:val="007A357C"/>
    <w:rsid w:val="007A42AE"/>
    <w:rsid w:val="007E69A6"/>
    <w:rsid w:val="007F3EFA"/>
    <w:rsid w:val="00812104"/>
    <w:rsid w:val="009245CE"/>
    <w:rsid w:val="0094630A"/>
    <w:rsid w:val="009715B6"/>
    <w:rsid w:val="0098042A"/>
    <w:rsid w:val="00987AEA"/>
    <w:rsid w:val="009B7218"/>
    <w:rsid w:val="009D192B"/>
    <w:rsid w:val="00A324A4"/>
    <w:rsid w:val="00A82224"/>
    <w:rsid w:val="00A84025"/>
    <w:rsid w:val="00AA179A"/>
    <w:rsid w:val="00AD1AAE"/>
    <w:rsid w:val="00AD21C8"/>
    <w:rsid w:val="00AE2EA1"/>
    <w:rsid w:val="00B218C4"/>
    <w:rsid w:val="00B6452C"/>
    <w:rsid w:val="00BD03BE"/>
    <w:rsid w:val="00C61AEF"/>
    <w:rsid w:val="00C874AC"/>
    <w:rsid w:val="00C9193E"/>
    <w:rsid w:val="00D17A66"/>
    <w:rsid w:val="00DB28A6"/>
    <w:rsid w:val="00DB58E9"/>
    <w:rsid w:val="00DC64C2"/>
    <w:rsid w:val="00E24E0C"/>
    <w:rsid w:val="00E42749"/>
    <w:rsid w:val="00E76518"/>
    <w:rsid w:val="00E92C25"/>
    <w:rsid w:val="00EF4A04"/>
    <w:rsid w:val="00F252DF"/>
    <w:rsid w:val="00F30C85"/>
    <w:rsid w:val="00F31282"/>
    <w:rsid w:val="00F63C54"/>
    <w:rsid w:val="00F760B6"/>
    <w:rsid w:val="00FC18E2"/>
    <w:rsid w:val="00FD6AC3"/>
    <w:rsid w:val="00FE061C"/>
    <w:rsid w:val="00FF5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0F15C6"/>
  <w15:chartTrackingRefBased/>
  <w15:docId w15:val="{92DCD8A6-21D6-4202-9C64-45E7ACB2C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24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324A4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324A4"/>
    <w:rPr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324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4A4"/>
  </w:style>
  <w:style w:type="paragraph" w:styleId="ListParagraph">
    <w:name w:val="List Paragraph"/>
    <w:basedOn w:val="Normal"/>
    <w:uiPriority w:val="34"/>
    <w:qFormat/>
    <w:rsid w:val="00A324A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41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1FE"/>
  </w:style>
  <w:style w:type="paragraph" w:styleId="NormalWeb">
    <w:name w:val="Normal (Web)"/>
    <w:basedOn w:val="Normal"/>
    <w:uiPriority w:val="99"/>
    <w:semiHidden/>
    <w:unhideWhenUsed/>
    <w:rsid w:val="002A4A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E92C2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144A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4A8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79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5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9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0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5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40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4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392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0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7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48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54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3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553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2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15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48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48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46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41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50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2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6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24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7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2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7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48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73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7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5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0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9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1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8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5A1E8D-00FB-4534-A52F-63B3E0B4C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3</TotalTime>
  <Pages>10</Pages>
  <Words>885</Words>
  <Characters>504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per NOTE</vt:lpstr>
    </vt:vector>
  </TitlesOfParts>
  <Company/>
  <LinksUpToDate>false</LinksUpToDate>
  <CharactersWithSpaces>5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er NOTE</dc:title>
  <dc:subject>For internal use only</dc:subject>
  <dc:creator>Howard Le</dc:creator>
  <cp:keywords/>
  <dc:description/>
  <cp:lastModifiedBy>Howard Le</cp:lastModifiedBy>
  <cp:revision>41</cp:revision>
  <dcterms:created xsi:type="dcterms:W3CDTF">2020-08-05T18:18:00Z</dcterms:created>
  <dcterms:modified xsi:type="dcterms:W3CDTF">2020-08-09T14:57:00Z</dcterms:modified>
</cp:coreProperties>
</file>